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44F8C1" w14:textId="46323839" w:rsidR="002F3627" w:rsidRPr="002F3627" w:rsidRDefault="002F3627" w:rsidP="002F3627">
      <w:pPr>
        <w:pStyle w:val="Default"/>
        <w:jc w:val="center"/>
        <w:rPr>
          <w:b/>
          <w:bCs/>
        </w:rPr>
      </w:pPr>
      <w:r w:rsidRPr="002F3627">
        <w:rPr>
          <w:b/>
          <w:bCs/>
        </w:rPr>
        <w:t xml:space="preserve">DBT </w:t>
      </w:r>
      <w:r>
        <w:rPr>
          <w:b/>
          <w:bCs/>
        </w:rPr>
        <w:t xml:space="preserve">Leader’s </w:t>
      </w:r>
      <w:r w:rsidRPr="002F3627">
        <w:rPr>
          <w:b/>
          <w:bCs/>
        </w:rPr>
        <w:t xml:space="preserve">Statewide Conference Call </w:t>
      </w:r>
      <w:r w:rsidR="00FA7FB6">
        <w:rPr>
          <w:b/>
          <w:bCs/>
        </w:rPr>
        <w:t>Minutes</w:t>
      </w:r>
    </w:p>
    <w:p w14:paraId="5C08055D" w14:textId="77777777" w:rsidR="002F3627" w:rsidRDefault="008E04C1" w:rsidP="002F3627">
      <w:pPr>
        <w:pStyle w:val="Default"/>
        <w:jc w:val="center"/>
        <w:rPr>
          <w:i/>
          <w:iCs/>
        </w:rPr>
      </w:pPr>
      <w:r>
        <w:rPr>
          <w:i/>
          <w:iCs/>
        </w:rPr>
        <w:t>February 14, 2022</w:t>
      </w:r>
    </w:p>
    <w:p w14:paraId="3AC2A74A" w14:textId="77777777" w:rsidR="002F3627" w:rsidRDefault="002F3627" w:rsidP="002F3627">
      <w:pPr>
        <w:pStyle w:val="Default"/>
        <w:jc w:val="center"/>
        <w:rPr>
          <w:i/>
          <w:iCs/>
        </w:rPr>
      </w:pPr>
    </w:p>
    <w:p w14:paraId="589887F1" w14:textId="77777777" w:rsidR="002F3627" w:rsidRDefault="002F3627" w:rsidP="002F3627">
      <w:pPr>
        <w:pStyle w:val="Default"/>
        <w:jc w:val="center"/>
        <w:rPr>
          <w:i/>
          <w:iCs/>
        </w:rPr>
      </w:pPr>
    </w:p>
    <w:tbl>
      <w:tblPr>
        <w:tblStyle w:val="GridTable4-Accent31"/>
        <w:tblW w:w="0" w:type="auto"/>
        <w:tblLook w:val="04A0" w:firstRow="1" w:lastRow="0" w:firstColumn="1" w:lastColumn="0" w:noHBand="0" w:noVBand="1"/>
      </w:tblPr>
      <w:tblGrid>
        <w:gridCol w:w="2870"/>
        <w:gridCol w:w="2585"/>
        <w:gridCol w:w="3895"/>
      </w:tblGrid>
      <w:tr w:rsidR="002F3627" w14:paraId="3157A631" w14:textId="77777777" w:rsidTr="006500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14:paraId="6EA3FC05" w14:textId="77777777" w:rsidR="002F3627" w:rsidRPr="002F3627" w:rsidRDefault="002F3627" w:rsidP="002F3627">
            <w:pPr>
              <w:pStyle w:val="Default"/>
              <w:jc w:val="center"/>
            </w:pPr>
            <w:r w:rsidRPr="002F3627">
              <w:t>Topic</w:t>
            </w:r>
          </w:p>
        </w:tc>
        <w:tc>
          <w:tcPr>
            <w:tcW w:w="2585" w:type="dxa"/>
          </w:tcPr>
          <w:p w14:paraId="240832FF" w14:textId="77777777" w:rsidR="002F3627" w:rsidRPr="002F3627" w:rsidRDefault="002F3627" w:rsidP="002F3627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F3627">
              <w:t>Discussion</w:t>
            </w:r>
          </w:p>
        </w:tc>
        <w:tc>
          <w:tcPr>
            <w:tcW w:w="3895" w:type="dxa"/>
          </w:tcPr>
          <w:p w14:paraId="699918C1" w14:textId="77777777" w:rsidR="002F3627" w:rsidRPr="002F3627" w:rsidRDefault="002F3627" w:rsidP="002F3627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F3627">
              <w:t>Follow-Up</w:t>
            </w:r>
          </w:p>
        </w:tc>
      </w:tr>
      <w:tr w:rsidR="002F3627" w14:paraId="3A3518A8" w14:textId="77777777" w:rsidTr="006500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14:paraId="0A8F65DE" w14:textId="77777777" w:rsidR="002F3627" w:rsidRPr="002F3627" w:rsidRDefault="002F3627" w:rsidP="002F3627">
            <w:pPr>
              <w:pStyle w:val="Default"/>
              <w:rPr>
                <w:b w:val="0"/>
                <w:bCs w:val="0"/>
              </w:rPr>
            </w:pPr>
            <w:r w:rsidRPr="002F3627">
              <w:rPr>
                <w:b w:val="0"/>
                <w:bCs w:val="0"/>
              </w:rPr>
              <w:t>Introductions</w:t>
            </w:r>
          </w:p>
          <w:p w14:paraId="3A43B4BD" w14:textId="77777777" w:rsidR="002F3627" w:rsidRPr="002F3627" w:rsidRDefault="002F3627" w:rsidP="002F3627">
            <w:pPr>
              <w:pStyle w:val="Default"/>
              <w:rPr>
                <w:b w:val="0"/>
                <w:bCs w:val="0"/>
              </w:rPr>
            </w:pPr>
          </w:p>
        </w:tc>
        <w:tc>
          <w:tcPr>
            <w:tcW w:w="2585" w:type="dxa"/>
          </w:tcPr>
          <w:p w14:paraId="52798E40" w14:textId="77777777" w:rsidR="002F3627" w:rsidRPr="002F3627" w:rsidRDefault="002F3627" w:rsidP="002F3627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95" w:type="dxa"/>
          </w:tcPr>
          <w:p w14:paraId="1C53140E" w14:textId="77777777" w:rsidR="002F3627" w:rsidRPr="002F3627" w:rsidRDefault="002F3627" w:rsidP="002F3627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F3627" w14:paraId="15AA4437" w14:textId="77777777" w:rsidTr="006500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14:paraId="21FFA805" w14:textId="77777777" w:rsidR="002F3627" w:rsidRPr="002F3627" w:rsidRDefault="002F3627" w:rsidP="002F3627">
            <w:pPr>
              <w:pStyle w:val="Default"/>
              <w:rPr>
                <w:b w:val="0"/>
                <w:bCs w:val="0"/>
              </w:rPr>
            </w:pPr>
            <w:r w:rsidRPr="002F3627">
              <w:rPr>
                <w:b w:val="0"/>
                <w:bCs w:val="0"/>
              </w:rPr>
              <w:t>Mindfulness</w:t>
            </w:r>
          </w:p>
          <w:p w14:paraId="67DD8A20" w14:textId="77777777" w:rsidR="002F3627" w:rsidRPr="002F3627" w:rsidRDefault="002F3627" w:rsidP="002F3627">
            <w:pPr>
              <w:pStyle w:val="Default"/>
              <w:rPr>
                <w:b w:val="0"/>
                <w:bCs w:val="0"/>
              </w:rPr>
            </w:pPr>
          </w:p>
        </w:tc>
        <w:tc>
          <w:tcPr>
            <w:tcW w:w="2585" w:type="dxa"/>
          </w:tcPr>
          <w:p w14:paraId="3908E450" w14:textId="3D47488D" w:rsidR="002F3627" w:rsidRPr="002F3627" w:rsidRDefault="00FA7FB6" w:rsidP="00FA7FB6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Gwen led mindfulness</w:t>
            </w:r>
          </w:p>
        </w:tc>
        <w:tc>
          <w:tcPr>
            <w:tcW w:w="3895" w:type="dxa"/>
          </w:tcPr>
          <w:p w14:paraId="252BA01D" w14:textId="2C8B1B63" w:rsidR="002F3627" w:rsidRPr="002F3627" w:rsidRDefault="002F3627" w:rsidP="002F362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3627" w14:paraId="6A496990" w14:textId="77777777" w:rsidTr="006500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14:paraId="4007B6FD" w14:textId="77777777" w:rsidR="002F3627" w:rsidRPr="002F3627" w:rsidRDefault="002F3627" w:rsidP="002F3627">
            <w:pPr>
              <w:pStyle w:val="Default"/>
              <w:rPr>
                <w:b w:val="0"/>
                <w:bCs w:val="0"/>
              </w:rPr>
            </w:pPr>
            <w:r w:rsidRPr="002F3627">
              <w:rPr>
                <w:b w:val="0"/>
                <w:bCs w:val="0"/>
              </w:rPr>
              <w:t>MIFAST Update</w:t>
            </w:r>
          </w:p>
          <w:p w14:paraId="0303ECEB" w14:textId="77777777" w:rsidR="002F3627" w:rsidRPr="002F3627" w:rsidRDefault="002F3627" w:rsidP="002F3627">
            <w:pPr>
              <w:pStyle w:val="Default"/>
              <w:rPr>
                <w:b w:val="0"/>
                <w:bCs w:val="0"/>
              </w:rPr>
            </w:pPr>
          </w:p>
        </w:tc>
        <w:tc>
          <w:tcPr>
            <w:tcW w:w="2585" w:type="dxa"/>
          </w:tcPr>
          <w:p w14:paraId="22BA5863" w14:textId="77777777" w:rsidR="002F3627" w:rsidRDefault="002925EF" w:rsidP="002925EF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Looking at revising the fidelity tool</w:t>
            </w:r>
          </w:p>
          <w:p w14:paraId="48A4A127" w14:textId="39330A4C" w:rsidR="001B3416" w:rsidRPr="002F3627" w:rsidRDefault="001B3416" w:rsidP="002925EF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One review currently scheduled</w:t>
            </w:r>
          </w:p>
        </w:tc>
        <w:tc>
          <w:tcPr>
            <w:tcW w:w="3895" w:type="dxa"/>
          </w:tcPr>
          <w:p w14:paraId="6EC72E55" w14:textId="77777777" w:rsidR="002F3627" w:rsidRPr="002F3627" w:rsidRDefault="002F3627" w:rsidP="002F3627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F3627" w14:paraId="5669BA54" w14:textId="77777777" w:rsidTr="006500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14:paraId="1D63AEBA" w14:textId="77777777" w:rsidR="002F3627" w:rsidRPr="002F3627" w:rsidRDefault="002F3627" w:rsidP="002F3627">
            <w:pPr>
              <w:pStyle w:val="Default"/>
              <w:rPr>
                <w:b w:val="0"/>
                <w:bCs w:val="0"/>
              </w:rPr>
            </w:pPr>
            <w:r w:rsidRPr="002F3627">
              <w:rPr>
                <w:b w:val="0"/>
                <w:bCs w:val="0"/>
              </w:rPr>
              <w:t>Update on Trainings</w:t>
            </w:r>
          </w:p>
          <w:p w14:paraId="1432E140" w14:textId="77777777" w:rsidR="002F3627" w:rsidRPr="002F3627" w:rsidRDefault="002F3627" w:rsidP="002F3627">
            <w:pPr>
              <w:pStyle w:val="Default"/>
              <w:rPr>
                <w:b w:val="0"/>
                <w:bCs w:val="0"/>
              </w:rPr>
            </w:pPr>
          </w:p>
        </w:tc>
        <w:tc>
          <w:tcPr>
            <w:tcW w:w="2585" w:type="dxa"/>
          </w:tcPr>
          <w:p w14:paraId="269B6D14" w14:textId="7605C04F" w:rsidR="00AD1D14" w:rsidRDefault="00FC758A" w:rsidP="00FC758A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  <w:r w:rsidR="00AD1D14">
              <w:t>No longer a 2 day intro</w:t>
            </w:r>
          </w:p>
          <w:p w14:paraId="167A2205" w14:textId="5694D4D9" w:rsidR="002F3627" w:rsidRDefault="00AD1D14" w:rsidP="00FC758A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  <w:r w:rsidR="00FC758A">
              <w:t>5 day foundational</w:t>
            </w:r>
            <w:r>
              <w:t xml:space="preserve"> training</w:t>
            </w:r>
            <w:r w:rsidR="00FC758A">
              <w:t xml:space="preserve"> </w:t>
            </w:r>
            <w:r>
              <w:t>is March 16, 17, 18, 21, 22</w:t>
            </w:r>
          </w:p>
          <w:p w14:paraId="0F8328D2" w14:textId="125DBBEF" w:rsidR="00203875" w:rsidRDefault="00203875" w:rsidP="00FC758A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Another 5 day is scheduled May 15, 16, 17, 24, 25</w:t>
            </w:r>
          </w:p>
          <w:p w14:paraId="62A52521" w14:textId="77777777" w:rsidR="00203875" w:rsidRDefault="00203875" w:rsidP="00FC758A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A third 5 day foundational is scheduled for September 19-23</w:t>
            </w:r>
          </w:p>
          <w:p w14:paraId="45F296EA" w14:textId="77777777" w:rsidR="00BD4FF1" w:rsidRDefault="008E4A61" w:rsidP="00FC758A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  <w:r w:rsidR="00BD4FF1">
              <w:t>Homework is involved</w:t>
            </w:r>
          </w:p>
          <w:p w14:paraId="3E608DE8" w14:textId="77777777" w:rsidR="00BD4FF1" w:rsidRDefault="00BD4FF1" w:rsidP="00FC758A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DBT team lead needs to sign off when registering</w:t>
            </w:r>
          </w:p>
          <w:p w14:paraId="6950E9A8" w14:textId="77777777" w:rsidR="00567E0B" w:rsidRDefault="00567E0B" w:rsidP="00FC758A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There will be a test at the end as well</w:t>
            </w:r>
          </w:p>
          <w:p w14:paraId="7EF81941" w14:textId="10481504" w:rsidR="00427490" w:rsidRPr="002F3627" w:rsidRDefault="00427490" w:rsidP="00FC758A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May off</w:t>
            </w:r>
            <w:r w:rsidR="001E61FE">
              <w:t>er</w:t>
            </w:r>
            <w:r>
              <w:t xml:space="preserve"> mindfulness training in the future</w:t>
            </w:r>
            <w:r w:rsidR="003B34CB">
              <w:t>, possibly late spring or early summer</w:t>
            </w:r>
          </w:p>
        </w:tc>
        <w:tc>
          <w:tcPr>
            <w:tcW w:w="3895" w:type="dxa"/>
          </w:tcPr>
          <w:p w14:paraId="0EEDDDFC" w14:textId="427F8136" w:rsidR="002F3627" w:rsidRPr="002F3627" w:rsidRDefault="00076F99" w:rsidP="00076F99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n register at CMHAM.org</w:t>
            </w:r>
          </w:p>
        </w:tc>
      </w:tr>
      <w:tr w:rsidR="00CE30D9" w14:paraId="11FF45AC" w14:textId="77777777" w:rsidTr="006500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14:paraId="311E01AE" w14:textId="77777777" w:rsidR="00CE30D9" w:rsidRDefault="00CE30D9" w:rsidP="002F3627">
            <w:pPr>
              <w:pStyle w:val="Default"/>
              <w:rPr>
                <w:b w:val="0"/>
              </w:rPr>
            </w:pPr>
            <w:r w:rsidRPr="00CE30D9">
              <w:rPr>
                <w:b w:val="0"/>
              </w:rPr>
              <w:t>DBT/PE Protocol Training</w:t>
            </w:r>
          </w:p>
          <w:p w14:paraId="67334FE4" w14:textId="77777777" w:rsidR="00CE30D9" w:rsidRPr="00CE30D9" w:rsidRDefault="00CE30D9" w:rsidP="002F3627">
            <w:pPr>
              <w:pStyle w:val="Default"/>
              <w:rPr>
                <w:b w:val="0"/>
              </w:rPr>
            </w:pPr>
          </w:p>
        </w:tc>
        <w:tc>
          <w:tcPr>
            <w:tcW w:w="2585" w:type="dxa"/>
          </w:tcPr>
          <w:p w14:paraId="3A9C603C" w14:textId="77777777" w:rsidR="00CE30D9" w:rsidRDefault="001E6668" w:rsidP="001E6668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Looking at a summer training</w:t>
            </w:r>
          </w:p>
          <w:p w14:paraId="368CDC4F" w14:textId="07A05625" w:rsidR="00E96269" w:rsidRPr="002F3627" w:rsidRDefault="00E96269" w:rsidP="001E6668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PE manual coming out in March</w:t>
            </w:r>
          </w:p>
        </w:tc>
        <w:tc>
          <w:tcPr>
            <w:tcW w:w="3895" w:type="dxa"/>
          </w:tcPr>
          <w:p w14:paraId="54EC8D8D" w14:textId="77777777" w:rsidR="00CE30D9" w:rsidRPr="002F3627" w:rsidRDefault="00CE30D9" w:rsidP="002F3627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E30D9" w14:paraId="599A52D4" w14:textId="77777777" w:rsidTr="006500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14:paraId="09209D19" w14:textId="77777777" w:rsidR="00CE30D9" w:rsidRDefault="00CE30D9" w:rsidP="002F3627">
            <w:pPr>
              <w:pStyle w:val="Default"/>
              <w:rPr>
                <w:b w:val="0"/>
              </w:rPr>
            </w:pPr>
            <w:r>
              <w:rPr>
                <w:b w:val="0"/>
              </w:rPr>
              <w:t>DBT Summit</w:t>
            </w:r>
          </w:p>
          <w:p w14:paraId="433771BE" w14:textId="77777777" w:rsidR="00CE30D9" w:rsidRPr="00CE30D9" w:rsidRDefault="00CE30D9" w:rsidP="002F3627">
            <w:pPr>
              <w:pStyle w:val="Default"/>
              <w:rPr>
                <w:b w:val="0"/>
              </w:rPr>
            </w:pPr>
          </w:p>
        </w:tc>
        <w:tc>
          <w:tcPr>
            <w:tcW w:w="2585" w:type="dxa"/>
          </w:tcPr>
          <w:p w14:paraId="41135F90" w14:textId="7BDEB3B9" w:rsidR="00525D01" w:rsidRPr="002F3627" w:rsidRDefault="00525D01" w:rsidP="00525D01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Nothing scheduled at this time</w:t>
            </w:r>
          </w:p>
        </w:tc>
        <w:tc>
          <w:tcPr>
            <w:tcW w:w="3895" w:type="dxa"/>
          </w:tcPr>
          <w:p w14:paraId="1F45F37A" w14:textId="7EAC1F04" w:rsidR="00CE30D9" w:rsidRPr="002F3627" w:rsidRDefault="00525D01" w:rsidP="00525D01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If you have ideas</w:t>
            </w:r>
            <w:r w:rsidR="004128AD">
              <w:t>/topics</w:t>
            </w:r>
            <w:r>
              <w:t xml:space="preserve"> or suggestions, let Michelle know</w:t>
            </w:r>
          </w:p>
        </w:tc>
      </w:tr>
      <w:tr w:rsidR="00CE30D9" w14:paraId="525D89EB" w14:textId="77777777" w:rsidTr="006500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14:paraId="1068821C" w14:textId="77777777" w:rsidR="00CE30D9" w:rsidRDefault="008213E4" w:rsidP="002F3627">
            <w:pPr>
              <w:pStyle w:val="Default"/>
              <w:rPr>
                <w:b w:val="0"/>
              </w:rPr>
            </w:pPr>
            <w:r>
              <w:rPr>
                <w:b w:val="0"/>
              </w:rPr>
              <w:t>H2019 and HBS</w:t>
            </w:r>
          </w:p>
          <w:p w14:paraId="14541FA7" w14:textId="77777777" w:rsidR="008213E4" w:rsidRDefault="008213E4" w:rsidP="002F3627">
            <w:pPr>
              <w:pStyle w:val="Default"/>
              <w:rPr>
                <w:b w:val="0"/>
              </w:rPr>
            </w:pPr>
          </w:p>
        </w:tc>
        <w:tc>
          <w:tcPr>
            <w:tcW w:w="2585" w:type="dxa"/>
          </w:tcPr>
          <w:p w14:paraId="7A4EF4F9" w14:textId="79942299" w:rsidR="00CE30D9" w:rsidRPr="002F3627" w:rsidRDefault="00CE30D9" w:rsidP="00366F6A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95" w:type="dxa"/>
          </w:tcPr>
          <w:p w14:paraId="4218F436" w14:textId="7B228156" w:rsidR="008434F2" w:rsidRPr="002F3627" w:rsidRDefault="00366F6A" w:rsidP="00366F6A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-Contact Mary </w:t>
            </w:r>
            <w:proofErr w:type="spellStart"/>
            <w:r>
              <w:t>Lu</w:t>
            </w:r>
            <w:r w:rsidR="008434F2">
              <w:t>dtke</w:t>
            </w:r>
            <w:proofErr w:type="spellEnd"/>
            <w:r w:rsidR="00257DDE">
              <w:t xml:space="preserve"> for more information</w:t>
            </w:r>
            <w:r w:rsidR="008434F2">
              <w:t xml:space="preserve"> </w:t>
            </w:r>
            <w:hyperlink r:id="rId6" w:history="1">
              <w:r w:rsidR="008434F2" w:rsidRPr="00F42A24">
                <w:rPr>
                  <w:rStyle w:val="Hyperlink"/>
                </w:rPr>
                <w:t>ludtkem@michigan.gov</w:t>
              </w:r>
            </w:hyperlink>
          </w:p>
        </w:tc>
      </w:tr>
      <w:tr w:rsidR="008213E4" w14:paraId="14C2FEBB" w14:textId="77777777" w:rsidTr="006500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14:paraId="6980CF17" w14:textId="77777777" w:rsidR="008213E4" w:rsidRDefault="008213E4" w:rsidP="002F3627">
            <w:pPr>
              <w:pStyle w:val="Default"/>
              <w:rPr>
                <w:b w:val="0"/>
              </w:rPr>
            </w:pPr>
            <w:r>
              <w:rPr>
                <w:b w:val="0"/>
              </w:rPr>
              <w:t>DBT Residential Programs</w:t>
            </w:r>
          </w:p>
          <w:p w14:paraId="0D959394" w14:textId="77777777" w:rsidR="008213E4" w:rsidRDefault="008213E4" w:rsidP="002F3627">
            <w:pPr>
              <w:pStyle w:val="Default"/>
              <w:rPr>
                <w:b w:val="0"/>
              </w:rPr>
            </w:pPr>
          </w:p>
        </w:tc>
        <w:tc>
          <w:tcPr>
            <w:tcW w:w="2585" w:type="dxa"/>
          </w:tcPr>
          <w:p w14:paraId="6E4C74B0" w14:textId="77777777" w:rsidR="008213E4" w:rsidRDefault="00736192" w:rsidP="00736192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Josh is opening a residential program in late spring; email him for more information</w:t>
            </w:r>
          </w:p>
          <w:p w14:paraId="3E4B4FA9" w14:textId="1DFE4849" w:rsidR="00736192" w:rsidRPr="002F3627" w:rsidRDefault="00736192" w:rsidP="00736192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-Gwen reported there is a residential in Indiana and an adolescent residential at Pine Rest</w:t>
            </w:r>
          </w:p>
        </w:tc>
        <w:tc>
          <w:tcPr>
            <w:tcW w:w="3895" w:type="dxa"/>
          </w:tcPr>
          <w:p w14:paraId="6A3BD764" w14:textId="77777777" w:rsidR="008213E4" w:rsidRPr="002F3627" w:rsidRDefault="008213E4" w:rsidP="002F3627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3627" w14:paraId="751BC597" w14:textId="77777777" w:rsidTr="006500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14:paraId="17B318E3" w14:textId="77777777" w:rsidR="002F3627" w:rsidRPr="002F3627" w:rsidRDefault="002F3627" w:rsidP="002F3627">
            <w:pPr>
              <w:pStyle w:val="Default"/>
              <w:rPr>
                <w:b w:val="0"/>
                <w:bCs w:val="0"/>
              </w:rPr>
            </w:pPr>
            <w:proofErr w:type="spellStart"/>
            <w:r w:rsidRPr="002F3627">
              <w:rPr>
                <w:b w:val="0"/>
                <w:bCs w:val="0"/>
              </w:rPr>
              <w:t>Improvingmipractices</w:t>
            </w:r>
            <w:proofErr w:type="spellEnd"/>
            <w:r w:rsidRPr="002F3627">
              <w:rPr>
                <w:b w:val="0"/>
                <w:bCs w:val="0"/>
              </w:rPr>
              <w:t xml:space="preserve"> Website</w:t>
            </w:r>
          </w:p>
        </w:tc>
        <w:tc>
          <w:tcPr>
            <w:tcW w:w="2585" w:type="dxa"/>
          </w:tcPr>
          <w:p w14:paraId="4CCE84D8" w14:textId="6D8BF644" w:rsidR="002F3627" w:rsidRPr="002F3627" w:rsidRDefault="00FD6FC8" w:rsidP="00FD6FC8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Nothing new</w:t>
            </w:r>
          </w:p>
        </w:tc>
        <w:tc>
          <w:tcPr>
            <w:tcW w:w="3895" w:type="dxa"/>
          </w:tcPr>
          <w:p w14:paraId="29CB3E24" w14:textId="77777777" w:rsidR="002F3627" w:rsidRPr="002F3627" w:rsidRDefault="002F3627" w:rsidP="002F3627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F3627" w14:paraId="3E4C80ED" w14:textId="77777777" w:rsidTr="006500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14:paraId="45781BE1" w14:textId="77777777" w:rsidR="002F3627" w:rsidRPr="002F3627" w:rsidRDefault="002F3627" w:rsidP="002F3627">
            <w:pPr>
              <w:pStyle w:val="Default"/>
              <w:rPr>
                <w:b w:val="0"/>
                <w:bCs w:val="0"/>
              </w:rPr>
            </w:pPr>
            <w:r w:rsidRPr="002F3627">
              <w:rPr>
                <w:b w:val="0"/>
                <w:bCs w:val="0"/>
              </w:rPr>
              <w:t>Resource/Idea Sharing</w:t>
            </w:r>
          </w:p>
          <w:p w14:paraId="2BD2617A" w14:textId="77777777" w:rsidR="002F3627" w:rsidRPr="002F3627" w:rsidRDefault="002F3627" w:rsidP="002F3627">
            <w:pPr>
              <w:pStyle w:val="Default"/>
              <w:rPr>
                <w:b w:val="0"/>
                <w:bCs w:val="0"/>
              </w:rPr>
            </w:pPr>
          </w:p>
        </w:tc>
        <w:tc>
          <w:tcPr>
            <w:tcW w:w="2585" w:type="dxa"/>
          </w:tcPr>
          <w:p w14:paraId="40F25DE3" w14:textId="4F483EFE" w:rsidR="002F3627" w:rsidRPr="002F3627" w:rsidRDefault="001F7341" w:rsidP="001F7341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Gwen shared information regarding a website that shows adherence </w:t>
            </w:r>
            <w:r w:rsidR="009D488A">
              <w:t>to DBT</w:t>
            </w:r>
          </w:p>
        </w:tc>
        <w:tc>
          <w:tcPr>
            <w:tcW w:w="3895" w:type="dxa"/>
          </w:tcPr>
          <w:p w14:paraId="6520E889" w14:textId="3ADEDA8C" w:rsidR="002F3627" w:rsidRDefault="00EF6B2B" w:rsidP="00EF6B2B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" w:history="1">
              <w:r w:rsidRPr="00F42A24">
                <w:rPr>
                  <w:rStyle w:val="Hyperlink"/>
                </w:rPr>
                <w:t>https://www.dbtadherence.com/about-dbt-aci</w:t>
              </w:r>
            </w:hyperlink>
          </w:p>
          <w:p w14:paraId="6CF32B07" w14:textId="77777777" w:rsidR="00EF6B2B" w:rsidRDefault="00EF6B2B" w:rsidP="00EF6B2B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91B1594" w14:textId="77777777" w:rsidR="00721DE3" w:rsidRDefault="00721DE3" w:rsidP="00EF6B2B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YouTube.comDBT</w:t>
            </w:r>
            <w:proofErr w:type="spellEnd"/>
            <w:r>
              <w:t xml:space="preserve"> RU</w:t>
            </w:r>
          </w:p>
          <w:p w14:paraId="2D089BC4" w14:textId="03680882" w:rsidR="00721DE3" w:rsidRPr="002F3627" w:rsidRDefault="00721DE3" w:rsidP="00EF6B2B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3627" w14:paraId="22A52714" w14:textId="77777777" w:rsidTr="006500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14:paraId="17FACBF5" w14:textId="77777777" w:rsidR="002F3627" w:rsidRPr="002F3627" w:rsidRDefault="002F3627" w:rsidP="002F3627">
            <w:pPr>
              <w:pStyle w:val="Default"/>
              <w:rPr>
                <w:b w:val="0"/>
                <w:bCs w:val="0"/>
              </w:rPr>
            </w:pPr>
            <w:r w:rsidRPr="002F3627">
              <w:rPr>
                <w:b w:val="0"/>
                <w:bCs w:val="0"/>
              </w:rPr>
              <w:t>DBT Individual Team Report</w:t>
            </w:r>
          </w:p>
          <w:p w14:paraId="0B6F30E7" w14:textId="77777777" w:rsidR="002F3627" w:rsidRPr="002F3627" w:rsidRDefault="002F3627" w:rsidP="002F3627">
            <w:pPr>
              <w:pStyle w:val="Default"/>
              <w:rPr>
                <w:b w:val="0"/>
                <w:bCs w:val="0"/>
              </w:rPr>
            </w:pPr>
          </w:p>
        </w:tc>
        <w:tc>
          <w:tcPr>
            <w:tcW w:w="2585" w:type="dxa"/>
          </w:tcPr>
          <w:p w14:paraId="43B3B88D" w14:textId="43676C5B" w:rsidR="002F3627" w:rsidRPr="002F3627" w:rsidRDefault="003432E1" w:rsidP="003432E1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Individual groups shared updates</w:t>
            </w:r>
          </w:p>
        </w:tc>
        <w:tc>
          <w:tcPr>
            <w:tcW w:w="3895" w:type="dxa"/>
          </w:tcPr>
          <w:p w14:paraId="60BBE09F" w14:textId="77777777" w:rsidR="002F3627" w:rsidRPr="002F3627" w:rsidRDefault="002F3627" w:rsidP="002F3627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F3627" w14:paraId="26A397C5" w14:textId="77777777" w:rsidTr="006500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14:paraId="34D8F2A6" w14:textId="77777777" w:rsidR="002F3627" w:rsidRPr="002F3627" w:rsidRDefault="002F3627" w:rsidP="002F3627">
            <w:pPr>
              <w:pStyle w:val="Default"/>
              <w:rPr>
                <w:b w:val="0"/>
                <w:bCs w:val="0"/>
              </w:rPr>
            </w:pPr>
            <w:r w:rsidRPr="002F3627">
              <w:rPr>
                <w:b w:val="0"/>
                <w:bCs w:val="0"/>
              </w:rPr>
              <w:t>Education</w:t>
            </w:r>
          </w:p>
          <w:p w14:paraId="01E18F9E" w14:textId="77777777" w:rsidR="002F3627" w:rsidRPr="002F3627" w:rsidRDefault="002F3627" w:rsidP="002F3627">
            <w:pPr>
              <w:pStyle w:val="Default"/>
              <w:rPr>
                <w:b w:val="0"/>
                <w:bCs w:val="0"/>
              </w:rPr>
            </w:pPr>
          </w:p>
        </w:tc>
        <w:tc>
          <w:tcPr>
            <w:tcW w:w="2585" w:type="dxa"/>
          </w:tcPr>
          <w:p w14:paraId="454F548C" w14:textId="51B55728" w:rsidR="002F3627" w:rsidRPr="002F3627" w:rsidRDefault="002100FE" w:rsidP="002100FE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Education on support for staff and burnout</w:t>
            </w:r>
          </w:p>
        </w:tc>
        <w:tc>
          <w:tcPr>
            <w:tcW w:w="3895" w:type="dxa"/>
          </w:tcPr>
          <w:p w14:paraId="0F6B68E3" w14:textId="4DA49053" w:rsidR="002F3627" w:rsidRPr="002F3627" w:rsidRDefault="009C1161" w:rsidP="002F3627">
            <w:pPr>
              <w:pStyle w:val="Defaul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Add to DBT Summit</w:t>
            </w:r>
          </w:p>
        </w:tc>
      </w:tr>
      <w:tr w:rsidR="002F3627" w14:paraId="2314C490" w14:textId="77777777" w:rsidTr="006500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14:paraId="3506581A" w14:textId="77777777" w:rsidR="002F3627" w:rsidRPr="002F3627" w:rsidRDefault="002F3627" w:rsidP="002F3627">
            <w:pPr>
              <w:pStyle w:val="Default"/>
              <w:rPr>
                <w:b w:val="0"/>
                <w:bCs w:val="0"/>
              </w:rPr>
            </w:pPr>
            <w:r w:rsidRPr="002F3627">
              <w:rPr>
                <w:b w:val="0"/>
                <w:bCs w:val="0"/>
              </w:rPr>
              <w:t>Next Meeting</w:t>
            </w:r>
          </w:p>
          <w:p w14:paraId="4F6EB017" w14:textId="77777777" w:rsidR="002F3627" w:rsidRPr="002F3627" w:rsidRDefault="002F3627" w:rsidP="002F3627">
            <w:pPr>
              <w:pStyle w:val="Default"/>
              <w:rPr>
                <w:b w:val="0"/>
                <w:bCs w:val="0"/>
              </w:rPr>
            </w:pPr>
          </w:p>
        </w:tc>
        <w:tc>
          <w:tcPr>
            <w:tcW w:w="2585" w:type="dxa"/>
          </w:tcPr>
          <w:p w14:paraId="2F30C0FE" w14:textId="77777777" w:rsidR="00C64262" w:rsidRDefault="00C64262" w:rsidP="00C64262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-April 11, 2022 </w:t>
            </w:r>
          </w:p>
          <w:p w14:paraId="6466499B" w14:textId="7005F263" w:rsidR="002F3627" w:rsidRPr="002F3627" w:rsidRDefault="00C64262" w:rsidP="00C64262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:00-11:30</w:t>
            </w:r>
          </w:p>
        </w:tc>
        <w:tc>
          <w:tcPr>
            <w:tcW w:w="3895" w:type="dxa"/>
          </w:tcPr>
          <w:p w14:paraId="4322A4B0" w14:textId="77777777" w:rsidR="002F3627" w:rsidRPr="002F3627" w:rsidRDefault="002F3627" w:rsidP="002F3627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EC58CDF" w14:textId="77777777" w:rsidR="002F3627" w:rsidRPr="002F3627" w:rsidRDefault="002F3627" w:rsidP="002F3627">
      <w:pPr>
        <w:pStyle w:val="Default"/>
        <w:jc w:val="center"/>
      </w:pPr>
    </w:p>
    <w:p w14:paraId="2BBA2892" w14:textId="77777777" w:rsidR="002F3627" w:rsidRPr="002F3627" w:rsidRDefault="002F3627" w:rsidP="002F3627">
      <w:pPr>
        <w:pStyle w:val="Default"/>
        <w:jc w:val="center"/>
        <w:rPr>
          <w:i/>
          <w:iCs/>
        </w:rPr>
      </w:pPr>
    </w:p>
    <w:sectPr w:rsidR="002F3627" w:rsidRPr="002F3627" w:rsidSect="006316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E28A50" w14:textId="77777777" w:rsidR="000A5F58" w:rsidRDefault="000A5F58" w:rsidP="002F3627">
      <w:pPr>
        <w:spacing w:after="0" w:line="240" w:lineRule="auto"/>
      </w:pPr>
      <w:r>
        <w:separator/>
      </w:r>
    </w:p>
  </w:endnote>
  <w:endnote w:type="continuationSeparator" w:id="0">
    <w:p w14:paraId="6B039643" w14:textId="77777777" w:rsidR="000A5F58" w:rsidRDefault="000A5F58" w:rsidP="002F36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4D322" w14:textId="77777777" w:rsidR="000A5F58" w:rsidRDefault="000A5F58" w:rsidP="002F3627">
      <w:pPr>
        <w:spacing w:after="0" w:line="240" w:lineRule="auto"/>
      </w:pPr>
      <w:r>
        <w:separator/>
      </w:r>
    </w:p>
  </w:footnote>
  <w:footnote w:type="continuationSeparator" w:id="0">
    <w:p w14:paraId="5173C6F5" w14:textId="77777777" w:rsidR="000A5F58" w:rsidRDefault="000A5F58" w:rsidP="002F362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zNTUxNDQ2MTQ1NjZR0lEKTi0uzszPAykwqgUAlkbI4CwAAAA="/>
  </w:docVars>
  <w:rsids>
    <w:rsidRoot w:val="002F3627"/>
    <w:rsid w:val="00076F99"/>
    <w:rsid w:val="000A5F58"/>
    <w:rsid w:val="001B3416"/>
    <w:rsid w:val="001D5484"/>
    <w:rsid w:val="001E61FE"/>
    <w:rsid w:val="001E6668"/>
    <w:rsid w:val="001F7341"/>
    <w:rsid w:val="00203875"/>
    <w:rsid w:val="002100FE"/>
    <w:rsid w:val="00257DDE"/>
    <w:rsid w:val="002925EF"/>
    <w:rsid w:val="002F3627"/>
    <w:rsid w:val="003432E1"/>
    <w:rsid w:val="00366F6A"/>
    <w:rsid w:val="003B34CB"/>
    <w:rsid w:val="004128AD"/>
    <w:rsid w:val="00427490"/>
    <w:rsid w:val="004552BA"/>
    <w:rsid w:val="004E57AE"/>
    <w:rsid w:val="00525D01"/>
    <w:rsid w:val="00567E0B"/>
    <w:rsid w:val="006037D9"/>
    <w:rsid w:val="0063168E"/>
    <w:rsid w:val="006500C3"/>
    <w:rsid w:val="006D2CB8"/>
    <w:rsid w:val="00721DE3"/>
    <w:rsid w:val="00736192"/>
    <w:rsid w:val="008213E4"/>
    <w:rsid w:val="008316AE"/>
    <w:rsid w:val="008434F2"/>
    <w:rsid w:val="008E04C1"/>
    <w:rsid w:val="008E4A61"/>
    <w:rsid w:val="00936089"/>
    <w:rsid w:val="009C1161"/>
    <w:rsid w:val="009D488A"/>
    <w:rsid w:val="00AD1D14"/>
    <w:rsid w:val="00BD4FF1"/>
    <w:rsid w:val="00BF18D0"/>
    <w:rsid w:val="00C32AA6"/>
    <w:rsid w:val="00C64262"/>
    <w:rsid w:val="00CE30D9"/>
    <w:rsid w:val="00E96269"/>
    <w:rsid w:val="00EF6B2B"/>
    <w:rsid w:val="00F82331"/>
    <w:rsid w:val="00FA7FB6"/>
    <w:rsid w:val="00FC758A"/>
    <w:rsid w:val="00FD4C66"/>
    <w:rsid w:val="00FD6F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44A8C"/>
  <w15:docId w15:val="{D54F6DDD-E76F-4ED7-A67E-11F9D7A87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16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F362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2F36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TableNormal"/>
    <w:uiPriority w:val="46"/>
    <w:rsid w:val="002F362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ListTable3-Accent31">
    <w:name w:val="List Table 3 - Accent 31"/>
    <w:basedOn w:val="TableNormal"/>
    <w:uiPriority w:val="48"/>
    <w:rsid w:val="002F3627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2F362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2F3627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2F3627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8434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34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dbtadherence.com/about-dbt-aci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ludtkem@michigan.gov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246</Words>
  <Characters>1404</Characters>
  <Application>Microsoft Office Word</Application>
  <DocSecurity>0</DocSecurity>
  <Lines>11</Lines>
  <Paragraphs>3</Paragraphs>
  <ScaleCrop>false</ScaleCrop>
  <Company>Tuscola Behavioral Health Systems</Company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Swathwood</dc:creator>
  <cp:lastModifiedBy>Michael Swathwood</cp:lastModifiedBy>
  <cp:revision>39</cp:revision>
  <dcterms:created xsi:type="dcterms:W3CDTF">2022-02-14T15:17:00Z</dcterms:created>
  <dcterms:modified xsi:type="dcterms:W3CDTF">2022-02-14T16:12:00Z</dcterms:modified>
</cp:coreProperties>
</file>